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20C1E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1A27C6CC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0302492B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BDADEC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7866E0D3" w14:textId="77777777" w:rsidTr="00821BA2">
        <w:tc>
          <w:tcPr>
            <w:tcW w:w="9350" w:type="dxa"/>
          </w:tcPr>
          <w:p w14:paraId="4CC5EC29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01BEEB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3E062CB7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EE3F2D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ny Wong</w:t>
            </w:r>
          </w:p>
          <w:p w14:paraId="07FA5AE5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2A7DC9DA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36B56EB0" w14:textId="6337C3DC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6D61C621" w14:textId="5AFADFD1" w:rsidR="009961E4" w:rsidRPr="009961E4" w:rsidRDefault="009961E4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5692A44" w14:textId="49E90F62" w:rsidR="009961E4" w:rsidRPr="009961E4" w:rsidRDefault="009961E4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Jony, 2010. </w:t>
            </w:r>
            <w:r w:rsidRPr="009961E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Internet Marketing for Beginners. </w:t>
            </w: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akarta: Elex Media </w:t>
            </w: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utindo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69641C25" w14:textId="77777777" w:rsidR="00974F1C" w:rsidRPr="009961E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09898D9" w14:textId="77777777" w:rsidR="00974F1C" w:rsidRPr="009961E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9961E4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9961E4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 w:rsidRPr="009961E4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9961E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392C9BC4" w14:textId="77777777" w:rsidR="00974F1C" w:rsidRPr="009961E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7F608D5C" w14:textId="48C60CDC" w:rsidR="00974F1C" w:rsidRPr="009961E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9961E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70E839E6" w14:textId="77777777" w:rsidR="009961E4" w:rsidRPr="009961E4" w:rsidRDefault="009961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61BF67D" w14:textId="0CFFF986" w:rsidR="00974F1C" w:rsidRPr="009961E4" w:rsidRDefault="009961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lianthusonfri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efferly.2016. </w:t>
            </w:r>
            <w:r w:rsidRPr="009961E4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Facebook Marketing</w:t>
            </w: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Jakarta: Elek Media </w:t>
            </w: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utindo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31431C4" w14:textId="77777777" w:rsidR="009961E4" w:rsidRPr="009961E4" w:rsidRDefault="009961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9CBDAD2" w14:textId="77777777" w:rsidR="00974F1C" w:rsidRPr="009961E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Tauhid Nur Azhar dan Bambang Trim</w:t>
            </w:r>
            <w:r w:rsidRPr="009961E4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okter Lagi: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4C969A15" w14:textId="77777777" w:rsidR="00974F1C" w:rsidRPr="009961E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48A1F1C4" w14:textId="77777777" w:rsidR="00974F1C" w:rsidRPr="009961E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07C4D9C1" w14:textId="18020E90" w:rsidR="00974F1C" w:rsidRPr="009961E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08CF1B" w14:textId="3ED28667" w:rsidR="009961E4" w:rsidRPr="009961E4" w:rsidRDefault="009961E4" w:rsidP="009961E4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zhar, Nur tauhid., dan Bambang Trim. 2005.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ngan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okter Lagi: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ajaiban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stem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un dan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iat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nghalau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nyakit</w:t>
            </w:r>
            <w:proofErr w:type="spellEnd"/>
            <w:r w:rsidRPr="009961E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Bandung: </w:t>
            </w:r>
            <w:r w:rsidRPr="009961E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</w:t>
            </w:r>
          </w:p>
          <w:p w14:paraId="21F57445" w14:textId="70FE309F" w:rsidR="009961E4" w:rsidRDefault="009961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5E263A8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Kiat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Umum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7915F3C0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Walfred Andre</w:t>
            </w:r>
          </w:p>
          <w:p w14:paraId="5A35172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41C5ACCD" w14:textId="27D7A8B3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176FB1A6" w14:textId="3B70C7B2" w:rsidR="009961E4" w:rsidRDefault="009961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Osborne, John W. 1993. 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Kiat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rbicara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epan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Umum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tuk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Walfred Andre. Jakarta: Bumi Aksara.</w:t>
            </w:r>
          </w:p>
          <w:p w14:paraId="5782FD7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74221D5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Lalu</w:t>
            </w:r>
          </w:p>
          <w:p w14:paraId="1F18C84A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14C8858B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Kompas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7B351065" w14:textId="77777777" w:rsidR="009961E4" w:rsidRDefault="009961E4" w:rsidP="009961E4">
            <w:pPr>
              <w:spacing w:line="312" w:lineRule="auto"/>
              <w:ind w:left="51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B7E3FC" w14:textId="6F71C8E6" w:rsidR="00974F1C" w:rsidRPr="009961E4" w:rsidRDefault="009961E4" w:rsidP="009961E4">
            <w:pPr>
              <w:spacing w:line="312" w:lineRule="auto"/>
              <w:ind w:left="510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4. 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ceh,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ntoh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elesaian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jahatan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Masa Lalu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Kompas, 10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2014</w:t>
            </w:r>
          </w:p>
          <w:p w14:paraId="67EC420D" w14:textId="77777777" w:rsidR="009961E4" w:rsidRPr="009961E4" w:rsidRDefault="009961E4" w:rsidP="009961E4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8B2271F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35938B6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856EE2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Jurus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Insaf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39FAB61E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62296B0C" w14:textId="3DC2E1CF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85DAA6C" w14:textId="4CE66E01" w:rsidR="009961E4" w:rsidRDefault="009961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im, Bambang. 2011. 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The art of Stimulating Idea: Jurus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dulang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de dan Insaf agar kaya di Jalan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uli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Solo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3F1703C4" w14:textId="77777777" w:rsidR="009961E4" w:rsidRPr="009961E4" w:rsidRDefault="009961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</w:p>
          <w:p w14:paraId="69FC9681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1A26C954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5D0655A9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57110C6F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Tinta Medina, Solo</w:t>
            </w:r>
          </w:p>
          <w:p w14:paraId="4416E893" w14:textId="3AA114DD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0AA3993" w14:textId="642C0500" w:rsidR="009961E4" w:rsidRDefault="009961E4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, Bambang. 201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etaran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rindukan</w:t>
            </w:r>
            <w:proofErr w:type="spellEnd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</w:t>
            </w:r>
            <w:r w:rsidRPr="009961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takut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 Solo: Tinta Medina</w:t>
            </w:r>
          </w:p>
          <w:p w14:paraId="7F351DE9" w14:textId="77777777" w:rsidR="009961E4" w:rsidRDefault="009961E4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DE5189C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8EDDDE9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CBECCD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DCwMDaysDQ1NzBU0lEKTi0uzszPAykwrAUAjRwVHCwAAAA="/>
  </w:docVars>
  <w:rsids>
    <w:rsidRoot w:val="00974F1C"/>
    <w:rsid w:val="0012251A"/>
    <w:rsid w:val="003A47DF"/>
    <w:rsid w:val="0042167F"/>
    <w:rsid w:val="00924DF5"/>
    <w:rsid w:val="00974F1C"/>
    <w:rsid w:val="00996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865E9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87</Words>
  <Characters>1640</Characters>
  <Application>Microsoft Office Word</Application>
  <DocSecurity>0</DocSecurity>
  <Lines>13</Lines>
  <Paragraphs>3</Paragraphs>
  <ScaleCrop>false</ScaleCrop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US</cp:lastModifiedBy>
  <cp:revision>3</cp:revision>
  <dcterms:created xsi:type="dcterms:W3CDTF">2020-08-26T21:21:00Z</dcterms:created>
  <dcterms:modified xsi:type="dcterms:W3CDTF">2021-08-12T03:01:00Z</dcterms:modified>
</cp:coreProperties>
</file>